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77777777"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0" w:name="_Ref513464071"/>
      <w:r>
        <w:rPr>
          <w:lang w:val="en-CA"/>
        </w:rPr>
        <w:t>Introduction</w:t>
      </w:r>
      <w:bookmarkEnd w:id="0"/>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257521">
      <w:pPr>
        <w:pStyle w:val="Heading2"/>
      </w:pPr>
      <w:r>
        <w:t>Contact information</w:t>
      </w:r>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257521">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257521">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257521">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gNB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NOTE 3: It is assumed that the timing measurement error contains TEG related TX/RX timing error if the TEG related information is provided</w:t>
            </w:r>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112bis-e-R18-Pos-08] Email discussion on RAN2 LS on error source distributions in R1-2302282 by April 26 – Fumihiro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257521">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2EB7BCD0" w14:textId="2E0C7F05" w:rsidR="00F417D0" w:rsidRDefault="00F417D0" w:rsidP="00F417D0">
      <w:pPr>
        <w:pStyle w:val="Heading2"/>
        <w:rPr>
          <w:ins w:id="3" w:author="Fumihiro Hasegawa" w:date="2023-04-19T19:48:00Z"/>
        </w:rPr>
      </w:pPr>
      <w:ins w:id="4" w:author="Fumihiro Hasegawa" w:date="2023-04-19T19:48:00Z">
        <w:r>
          <w:t>Deadline for the 2</w:t>
        </w:r>
        <w:r w:rsidRPr="00FA2918">
          <w:rPr>
            <w:vertAlign w:val="superscript"/>
            <w:rPrChange w:id="5" w:author="Fumihiro Hasegawa" w:date="2023-04-19T19:48:00Z">
              <w:rPr/>
            </w:rPrChange>
          </w:rPr>
          <w:t>nd</w:t>
        </w:r>
        <w:r w:rsidR="00FA2918">
          <w:t xml:space="preserve"> </w:t>
        </w:r>
        <w:r>
          <w:t>round</w:t>
        </w:r>
      </w:ins>
    </w:p>
    <w:p w14:paraId="5AE71480" w14:textId="597214BA" w:rsidR="00982142" w:rsidRDefault="00982142" w:rsidP="00982142">
      <w:pPr>
        <w:numPr>
          <w:ilvl w:val="0"/>
          <w:numId w:val="4"/>
        </w:numPr>
        <w:rPr>
          <w:ins w:id="6" w:author="Fumihiro Hasegawa" w:date="2023-04-19T19:48:00Z"/>
          <w:highlight w:val="yellow"/>
          <w:lang w:eastAsia="zh-CN"/>
        </w:rPr>
      </w:pPr>
      <w:ins w:id="7" w:author="Fumihiro Hasegawa" w:date="2023-04-19T19:48:00Z">
        <w:r>
          <w:rPr>
            <w:highlight w:val="yellow"/>
            <w:lang w:eastAsia="zh-CN"/>
          </w:rPr>
          <w:t xml:space="preserve">Deadline for the comments for the </w:t>
        </w:r>
      </w:ins>
      <w:ins w:id="8" w:author="Fumihiro Hasegawa" w:date="2023-04-19T19:49:00Z">
        <w:r w:rsidR="00D7093B">
          <w:rPr>
            <w:highlight w:val="yellow"/>
            <w:lang w:eastAsia="zh-CN"/>
          </w:rPr>
          <w:t>2</w:t>
        </w:r>
        <w:r w:rsidR="00D7093B" w:rsidRPr="00D7093B">
          <w:rPr>
            <w:highlight w:val="yellow"/>
            <w:vertAlign w:val="superscript"/>
            <w:lang w:eastAsia="zh-CN"/>
            <w:rPrChange w:id="9" w:author="Fumihiro Hasegawa" w:date="2023-04-19T19:49:00Z">
              <w:rPr>
                <w:highlight w:val="yellow"/>
                <w:lang w:eastAsia="zh-CN"/>
              </w:rPr>
            </w:rPrChange>
          </w:rPr>
          <w:t>nd</w:t>
        </w:r>
        <w:r w:rsidR="00D7093B">
          <w:rPr>
            <w:highlight w:val="yellow"/>
            <w:lang w:eastAsia="zh-CN"/>
          </w:rPr>
          <w:t xml:space="preserve"> </w:t>
        </w:r>
      </w:ins>
      <w:ins w:id="10" w:author="Fumihiro Hasegawa" w:date="2023-04-19T19:48:00Z">
        <w:r>
          <w:rPr>
            <w:highlight w:val="yellow"/>
            <w:lang w:eastAsia="zh-CN"/>
          </w:rPr>
          <w:t xml:space="preserve">round: Apr. </w:t>
        </w:r>
        <w:r w:rsidR="00BD3356">
          <w:rPr>
            <w:highlight w:val="yellow"/>
            <w:lang w:eastAsia="zh-CN"/>
          </w:rPr>
          <w:t>20</w:t>
        </w:r>
        <w:r>
          <w:rPr>
            <w:highlight w:val="yellow"/>
            <w:lang w:eastAsia="zh-CN"/>
          </w:rPr>
          <w:t xml:space="preserve"> </w:t>
        </w:r>
      </w:ins>
      <w:ins w:id="11" w:author="Fumihiro Hasegawa" w:date="2023-04-19T19:49:00Z">
        <w:r w:rsidR="00DB2468">
          <w:rPr>
            <w:highlight w:val="yellow"/>
            <w:lang w:eastAsia="zh-CN"/>
          </w:rPr>
          <w:t>23</w:t>
        </w:r>
      </w:ins>
      <w:ins w:id="12" w:author="Fumihiro Hasegawa" w:date="2023-04-19T19:48:00Z">
        <w:r>
          <w:rPr>
            <w:highlight w:val="yellow"/>
            <w:lang w:eastAsia="zh-CN"/>
          </w:rPr>
          <w:t>:</w:t>
        </w:r>
      </w:ins>
      <w:ins w:id="13" w:author="Fumihiro Hasegawa" w:date="2023-04-19T19:49:00Z">
        <w:r w:rsidR="00DB2468">
          <w:rPr>
            <w:highlight w:val="yellow"/>
            <w:lang w:eastAsia="zh-CN"/>
          </w:rPr>
          <w:t>59</w:t>
        </w:r>
      </w:ins>
      <w:ins w:id="14" w:author="Fumihiro Hasegawa" w:date="2023-04-19T19:48:00Z">
        <w:r>
          <w:rPr>
            <w:highlight w:val="yellow"/>
            <w:lang w:eastAsia="zh-CN"/>
          </w:rPr>
          <w:t xml:space="preserve"> UTC</w:t>
        </w:r>
      </w:ins>
    </w:p>
    <w:p w14:paraId="0116DFFA" w14:textId="230C8C42" w:rsidR="00F417D0" w:rsidDel="00BD3356" w:rsidRDefault="00F417D0" w:rsidP="00F417D0">
      <w:pPr>
        <w:rPr>
          <w:del w:id="15" w:author="Fumihiro Hasegawa" w:date="2023-04-19T19:48:00Z"/>
          <w:highlight w:val="yellow"/>
          <w:lang w:eastAsia="zh-CN"/>
        </w:rPr>
      </w:pPr>
    </w:p>
    <w:p w14:paraId="65585083" w14:textId="77777777" w:rsidR="00BE05DB" w:rsidRDefault="00257521">
      <w:pPr>
        <w:pStyle w:val="Heading1"/>
        <w:rPr>
          <w:lang w:val="en-CA"/>
        </w:rPr>
      </w:pPr>
      <w:r>
        <w:rPr>
          <w:lang w:val="en-CA"/>
        </w:rPr>
        <w:t>Suggested proposals for approval and discussion</w:t>
      </w:r>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Confirmation of RAN2 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 xml:space="preserve">For the timing measurement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w:t>
      </w:r>
      <w:proofErr w:type="gramStart"/>
      <w:r>
        <w:t>1 :</w:t>
      </w:r>
      <w:proofErr w:type="gramEnd"/>
      <w:r>
        <w:t xml:space="preserve">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11BEB06D" w14:textId="77777777" w:rsidR="00BE05DB" w:rsidRDefault="00257521">
      <w:pPr>
        <w:pStyle w:val="ListParagraph"/>
        <w:numPr>
          <w:ilvl w:val="1"/>
          <w:numId w:val="6"/>
        </w:numPr>
      </w:pPr>
      <w:proofErr w:type="gramStart"/>
      <w:r>
        <w:t>Yes :</w:t>
      </w:r>
      <w:proofErr w:type="gramEnd"/>
      <w:r>
        <w:t xml:space="preserve"> [1,2,3,4,5,7,8]</w:t>
      </w:r>
    </w:p>
    <w:p w14:paraId="5B830E20" w14:textId="77777777" w:rsidR="00BE05DB" w:rsidRDefault="00257521">
      <w:pPr>
        <w:pStyle w:val="ListParagraph"/>
        <w:numPr>
          <w:ilvl w:val="1"/>
          <w:numId w:val="6"/>
        </w:numPr>
      </w:pPr>
      <w:proofErr w:type="gramStart"/>
      <w:r>
        <w:t>Concern :</w:t>
      </w:r>
      <w:proofErr w:type="gramEnd"/>
      <w:r>
        <w:t xml:space="preserve"> [6]</w:t>
      </w:r>
    </w:p>
    <w:p w14:paraId="4DC1DB3C" w14:textId="77777777" w:rsidR="00BE05DB" w:rsidRDefault="00257521">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42E4B2E6" w14:textId="77777777" w:rsidR="00BE05DB" w:rsidRDefault="00257521"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257521">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BE05DB" w14:paraId="16A25D1E" w14:textId="77777777" w:rsidTr="001F742E">
        <w:tc>
          <w:tcPr>
            <w:tcW w:w="1793" w:type="dxa"/>
          </w:tcPr>
          <w:p w14:paraId="2DEECE1F" w14:textId="77777777" w:rsidR="00BE05DB" w:rsidRDefault="00257521">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257521">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257521">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257521">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257521">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16" w:author="Fumihiro Hasegawa" w:date="2023-04-19T14:15:00Z"/>
          <w:rPrChange w:id="17" w:author="Fumihiro Hasegawa" w:date="2023-04-19T14:23:00Z">
            <w:rPr>
              <w:del w:id="18" w:author="Fumihiro Hasegawa" w:date="2023-04-19T14:15:00Z"/>
              <w:b/>
              <w:bCs/>
            </w:rPr>
          </w:rPrChange>
        </w:rPr>
      </w:pPr>
      <w:ins w:id="19" w:author="Fumihiro Hasegawa" w:date="2023-04-19T14:23:00Z">
        <w:r w:rsidRPr="00A445E2">
          <w:rPr>
            <w:color w:val="FF0000"/>
            <w:rPrChange w:id="20" w:author="Fumihiro Hasegawa" w:date="2023-04-19T14:23:00Z">
              <w:rPr>
                <w:highlight w:val="yellow"/>
              </w:rPr>
            </w:rPrChange>
          </w:rPr>
          <w:t>From</w:t>
        </w:r>
        <w:r w:rsidRPr="00A445E2">
          <w:rPr>
            <w:color w:val="FF0000"/>
          </w:rPr>
          <w:t xml:space="preserve"> RAN1’s perspective</w:t>
        </w:r>
      </w:ins>
      <w:r w:rsidR="00A445E2">
        <w:t>,</w:t>
      </w:r>
      <w:ins w:id="21" w:author="Fumihiro Hasegawa" w:date="2023-04-19T14:23:00Z">
        <w:r w:rsidRPr="00BB2095">
          <w:rPr>
            <w:rPrChange w:id="22" w:author="Fumihiro Hasegawa" w:date="2023-04-19T14:23:00Z">
              <w:rPr>
                <w:highlight w:val="yellow"/>
              </w:rPr>
            </w:rPrChange>
          </w:rPr>
          <w:t xml:space="preserve"> </w:t>
        </w:r>
      </w:ins>
      <w:del w:id="23" w:author="Fumihiro Hasegawa" w:date="2023-04-19T14:15:00Z">
        <w:r w:rsidR="00DE7EF7" w:rsidRPr="00BB2095" w:rsidDel="00DE7EF7">
          <w:rPr>
            <w:rPrChange w:id="24"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5" w:author="Fumihiro Hasegawa" w:date="2023-04-19T14:43:00Z"/>
          <w:rPrChange w:id="26" w:author="Fumihiro Hasegawa" w:date="2023-04-19T14:43:00Z">
            <w:rPr>
              <w:ins w:id="27" w:author="Fumihiro Hasegawa" w:date="2023-04-19T14:43:00Z"/>
              <w:color w:val="FF0000"/>
            </w:rPr>
          </w:rPrChange>
        </w:rPr>
      </w:pPr>
      <w:del w:id="28"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29" w:author="Fumihiro Hasegawa" w:date="2023-04-19T14:23:00Z">
        <w:r w:rsidR="00BB2095">
          <w:t xml:space="preserve"> can b</w:t>
        </w:r>
      </w:ins>
      <w:ins w:id="30" w:author="Fumihiro Hasegawa" w:date="2023-04-19T14:24:00Z">
        <w:r w:rsidR="00BB2095">
          <w:t>e confirmed</w:t>
        </w:r>
      </w:ins>
      <w:r>
        <w:t xml:space="preserve"> for the error sources listed in Table 6.1.1-2 in TR 38.859</w:t>
      </w:r>
      <w:del w:id="31"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2" w:author="Fumihiro Hasegawa" w:date="2023-04-19T14:44:00Z">
        <w:r>
          <w:rPr>
            <w:color w:val="FF0000"/>
          </w:rPr>
          <w:t xml:space="preserve">It is RAN1's </w:t>
        </w:r>
      </w:ins>
      <w:r w:rsidR="00EA1C48">
        <w:rPr>
          <w:color w:val="FF0000"/>
        </w:rPr>
        <w:t>understanding</w:t>
      </w:r>
      <w:ins w:id="33"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lastRenderedPageBreak/>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07DBFA02" w:rsidR="005E23F6" w:rsidRDefault="005E23F6" w:rsidP="007115FA">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4E9347" w14:textId="77777777" w:rsidR="005E23F6" w:rsidRDefault="005E23F6" w:rsidP="007115FA">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A74EB26" w14:textId="09547367" w:rsidR="005E23F6" w:rsidRDefault="005E23F6" w:rsidP="007115FA">
            <w:pPr>
              <w:spacing w:after="0" w:line="240" w:lineRule="auto"/>
              <w:rPr>
                <w:lang w:eastAsia="zh-CN"/>
              </w:rPr>
            </w:pPr>
          </w:p>
        </w:tc>
      </w:tr>
    </w:tbl>
    <w:p w14:paraId="40754B25" w14:textId="447A79D2" w:rsidR="00DE7EF7" w:rsidDel="00DE7EF7" w:rsidRDefault="00DE7EF7" w:rsidP="00DE7EF7">
      <w:pPr>
        <w:pStyle w:val="ListParagraph"/>
        <w:numPr>
          <w:ilvl w:val="0"/>
          <w:numId w:val="6"/>
        </w:numPr>
        <w:rPr>
          <w:del w:id="34" w:author="Fumihiro Hasegawa" w:date="2023-04-19T14:15:00Z"/>
          <w:color w:val="FF0000"/>
        </w:rPr>
      </w:pPr>
      <w:del w:id="35"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lastRenderedPageBreak/>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and standard deviation</w:t>
      </w:r>
    </w:p>
    <w:p w14:paraId="7CE3034B" w14:textId="77777777" w:rsidR="00BE05DB" w:rsidRDefault="00257521">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also suggests to keep the original proposal.</w:t>
            </w:r>
          </w:p>
        </w:tc>
      </w:tr>
    </w:tbl>
    <w:p w14:paraId="4A12A351" w14:textId="77777777" w:rsidR="00AE7501" w:rsidRDefault="00AE7501" w:rsidP="002041E1"/>
    <w:p w14:paraId="1A1C5158" w14:textId="05995008" w:rsidR="00BE05DB" w:rsidRDefault="00257521">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lastRenderedPageBreak/>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Pr="00273DE4" w:rsidRDefault="00257521"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257521">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w:t>
            </w:r>
            <w:proofErr w:type="gramStart"/>
            <w:r>
              <w:rPr>
                <w:rFonts w:eastAsia="DengXian"/>
                <w:lang w:eastAsia="zh-CN"/>
              </w:rPr>
              <w:t>So</w:t>
            </w:r>
            <w:proofErr w:type="gramEnd"/>
            <w:r>
              <w:rPr>
                <w:rFonts w:eastAsia="DengXian"/>
                <w:lang w:eastAsia="zh-CN"/>
              </w:rPr>
              <w:t xml:space="preserve"> it is safer not to assume zero mean only based on simulations 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36" w:author="Fumihiro Hasegawa" w:date="2023-04-19T14:58:00Z">
        <w:r w:rsidR="002B20E4" w:rsidRPr="00251238">
          <w:rPr>
            <w:color w:val="FF0000"/>
          </w:rPr>
          <w:t>or non-</w:t>
        </w:r>
      </w:ins>
      <w:r w:rsidR="00520567" w:rsidRPr="00251238">
        <w:rPr>
          <w:color w:val="FF0000"/>
        </w:rPr>
        <w:t>z</w:t>
      </w:r>
      <w:ins w:id="37"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2C31240E" w14:textId="77777777" w:rsidR="0041694E" w:rsidRDefault="0041694E" w:rsidP="007115FA">
            <w:pPr>
              <w:spacing w:after="0" w:line="240" w:lineRule="auto"/>
              <w:rPr>
                <w:rFonts w:eastAsia="DengXian"/>
                <w:lang w:eastAsia="zh-CN"/>
              </w:rPr>
            </w:pPr>
          </w:p>
          <w:p w14:paraId="736ED78E" w14:textId="77777777" w:rsidR="0041694E" w:rsidRDefault="0041694E" w:rsidP="007115FA">
            <w:pPr>
              <w:spacing w:after="0" w:line="240" w:lineRule="auto"/>
              <w:rPr>
                <w:rFonts w:eastAsia="DengXian"/>
                <w:lang w:eastAsia="zh-CN"/>
              </w:rPr>
            </w:pPr>
            <w:r>
              <w:rPr>
                <w:rFonts w:eastAsia="DengXian" w:hint="eastAsia"/>
                <w:lang w:eastAsia="zh-CN"/>
              </w:rPr>
              <w:t>A</w:t>
            </w:r>
            <w:r>
              <w:rPr>
                <w:rFonts w:eastAsia="DengXian"/>
                <w:lang w:eastAsia="zh-CN"/>
              </w:rPr>
              <w:t xml:space="preserve">lso from the LS, we cannot see any clue that RAN2 is assuming paired over-bounding, and we do not support to introduce the mean with Gaussian </w:t>
            </w:r>
            <w:r>
              <w:rPr>
                <w:rFonts w:eastAsia="DengXian"/>
                <w:lang w:eastAsia="zh-CN"/>
              </w:rPr>
              <w:lastRenderedPageBreak/>
              <w:t>distribution for describing the paired over-bounding, at least not from RAN1 point of view.</w:t>
            </w:r>
          </w:p>
          <w:p w14:paraId="6CFBF05A" w14:textId="77777777" w:rsidR="0041694E" w:rsidRDefault="0041694E" w:rsidP="007115FA">
            <w:pPr>
              <w:spacing w:after="0" w:line="240" w:lineRule="auto"/>
              <w:rPr>
                <w:rFonts w:eastAsia="DengXian"/>
                <w:lang w:eastAsia="zh-CN"/>
              </w:rPr>
            </w:pPr>
          </w:p>
          <w:p w14:paraId="6331DC26" w14:textId="41EF9A29" w:rsidR="0041694E" w:rsidRPr="0041694E" w:rsidRDefault="0041694E" w:rsidP="007115FA">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21501D0E" w:rsidR="00312929" w:rsidRDefault="00D06AE7" w:rsidP="007115FA">
            <w:pPr>
              <w:spacing w:after="0" w:line="240" w:lineRule="auto"/>
              <w:rPr>
                <w:lang w:eastAsia="zh-CN"/>
              </w:rPr>
            </w:pPr>
            <w:r>
              <w:rPr>
                <w:lang w:eastAsia="zh-CN"/>
              </w:rPr>
              <w:lastRenderedPageBreak/>
              <w:t>Intel</w:t>
            </w:r>
          </w:p>
        </w:tc>
        <w:tc>
          <w:tcPr>
            <w:tcW w:w="2681" w:type="dxa"/>
            <w:tcBorders>
              <w:top w:val="single" w:sz="4" w:space="0" w:color="auto"/>
              <w:left w:val="single" w:sz="4" w:space="0" w:color="auto"/>
              <w:bottom w:val="single" w:sz="4" w:space="0" w:color="auto"/>
              <w:right w:val="single" w:sz="4" w:space="0" w:color="auto"/>
            </w:tcBorders>
          </w:tcPr>
          <w:p w14:paraId="59890599" w14:textId="4C4147E9" w:rsidR="00312929" w:rsidRDefault="00D06AE7" w:rsidP="007115FA">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347843D0" w14:textId="27D73375" w:rsidR="00312929" w:rsidRDefault="00D06AE7" w:rsidP="007115FA">
            <w:pPr>
              <w:spacing w:after="0" w:line="240" w:lineRule="auto"/>
              <w:rPr>
                <w:lang w:eastAsia="zh-CN"/>
              </w:rPr>
            </w:pPr>
            <w:r>
              <w:rPr>
                <w:lang w:eastAsia="zh-CN"/>
              </w:rPr>
              <w:t xml:space="preserve">In Proposal #1-3 we are saying RAN1’s assumption is based on a single Gaussian distribution for </w:t>
            </w:r>
            <w:proofErr w:type="spellStart"/>
            <w:r>
              <w:rPr>
                <w:lang w:eastAsia="zh-CN"/>
              </w:rPr>
              <w:t>overbounding</w:t>
            </w:r>
            <w:proofErr w:type="spellEnd"/>
            <w:r>
              <w:rPr>
                <w:lang w:eastAsia="zh-CN"/>
              </w:rPr>
              <w:t>. In this case, we do not see a justification for suggesting possibility of non-zer</w:t>
            </w:r>
            <w:r w:rsidR="00426154">
              <w:rPr>
                <w:lang w:eastAsia="zh-CN"/>
              </w:rPr>
              <w:t xml:space="preserve">o </w:t>
            </w:r>
            <w:r>
              <w:rPr>
                <w:lang w:eastAsia="zh-CN"/>
              </w:rPr>
              <w:t>mean</w:t>
            </w:r>
            <w:r w:rsidR="00426154">
              <w:rPr>
                <w:lang w:eastAsia="zh-CN"/>
              </w:rPr>
              <w:t xml:space="preserve"> value</w:t>
            </w:r>
            <w:r>
              <w:rPr>
                <w:lang w:eastAsia="zh-CN"/>
              </w:rPr>
              <w:t xml:space="preserve"> for the </w:t>
            </w:r>
            <w:proofErr w:type="spellStart"/>
            <w:r w:rsidR="00426154">
              <w:rPr>
                <w:lang w:eastAsia="zh-CN"/>
              </w:rPr>
              <w:t>overbounding</w:t>
            </w:r>
            <w:proofErr w:type="spellEnd"/>
            <w:r w:rsidR="00426154">
              <w:rPr>
                <w:lang w:eastAsia="zh-CN"/>
              </w:rPr>
              <w:t xml:space="preserve"> Gaussian distribution. </w:t>
            </w:r>
          </w:p>
          <w:p w14:paraId="78A8969F" w14:textId="5CE85B21" w:rsidR="00426154" w:rsidRDefault="00426154" w:rsidP="007115FA">
            <w:pPr>
              <w:spacing w:after="0" w:line="240" w:lineRule="auto"/>
              <w:rPr>
                <w:lang w:eastAsia="zh-CN"/>
              </w:rPr>
            </w:pPr>
            <w:r>
              <w:rPr>
                <w:lang w:eastAsia="zh-CN"/>
              </w:rPr>
              <w:t xml:space="preserve">So, we suggest </w:t>
            </w:r>
            <w:r w:rsidR="00A4052B">
              <w:rPr>
                <w:lang w:eastAsia="zh-CN"/>
              </w:rPr>
              <w:t>reverting</w:t>
            </w:r>
            <w:r>
              <w:rPr>
                <w:lang w:eastAsia="zh-CN"/>
              </w:rPr>
              <w:t xml:space="preserve"> to the earlier version of zero-mean</w:t>
            </w:r>
            <w:r w:rsidR="00A4052B">
              <w:rPr>
                <w:lang w:eastAsia="zh-CN"/>
              </w:rPr>
              <w:t xml:space="preserve"> only.</w:t>
            </w:r>
          </w:p>
        </w:tc>
      </w:tr>
    </w:tbl>
    <w:p w14:paraId="69809B51" w14:textId="4E9EC73B" w:rsidR="00BF5CBA" w:rsidRDefault="00BF5CBA" w:rsidP="00C71929"/>
    <w:p w14:paraId="0AB53957" w14:textId="18D6AE38" w:rsidR="00BE05DB" w:rsidRDefault="00257521">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257521">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257521">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Pr="00933CC3" w:rsidRDefault="00257521"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257521">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257521">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w:t>
            </w:r>
            <w:r>
              <w:rPr>
                <w:rFonts w:eastAsia="SimSun" w:hint="eastAsia"/>
                <w:lang w:eastAsia="zh-CN"/>
              </w:rPr>
              <w:lastRenderedPageBreak/>
              <w:t xml:space="preserve">report, it is higher level, and report per TRP rather than per measurement element. The report periodicity is longer, and may not be needed to report in every measurement element. </w:t>
            </w:r>
          </w:p>
          <w:p w14:paraId="5E85F173" w14:textId="77777777" w:rsidR="00BE05DB" w:rsidRDefault="00257521">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257521">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257521">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257521">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257521">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DengXian"/>
                <w:lang w:eastAsia="zh-CN"/>
              </w:rPr>
            </w:pPr>
            <w:r>
              <w:rPr>
                <w:rFonts w:eastAsia="DengXian"/>
                <w:lang w:eastAsia="zh-CN"/>
              </w:rPr>
              <w:t xml:space="preserve">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w:t>
            </w:r>
            <w:r>
              <w:rPr>
                <w:rFonts w:eastAsia="DengXian"/>
                <w:lang w:eastAsia="zh-CN"/>
              </w:rPr>
              <w:lastRenderedPageBreak/>
              <w:t>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257521">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257521">
            <w:pPr>
              <w:pStyle w:val="ListParagraph"/>
              <w:ind w:left="0"/>
            </w:pPr>
            <w:ins w:id="38" w:author="蒋创新" w:date="2023-04-19T16:23:00Z">
              <w:r>
                <w:rPr>
                  <w:rFonts w:eastAsia="SimSun" w:hint="eastAsia"/>
                  <w:lang w:eastAsia="zh-CN"/>
                </w:rPr>
                <w:t>From RAN1 perspective, t</w:t>
              </w:r>
            </w:ins>
            <w:ins w:id="39" w:author="蒋创新" w:date="2023-04-19T16:22:00Z">
              <w:r>
                <w:rPr>
                  <w:rFonts w:eastAsia="SimSun" w:hint="eastAsia"/>
                  <w:lang w:eastAsia="zh-CN"/>
                </w:rPr>
                <w:t xml:space="preserve">he value ranges </w:t>
              </w:r>
            </w:ins>
            <w:ins w:id="40" w:author="蒋创新" w:date="2023-04-19T16:23:00Z">
              <w:r>
                <w:rPr>
                  <w:rFonts w:eastAsia="SimSun" w:hint="eastAsia"/>
                  <w:lang w:eastAsia="zh-CN"/>
                </w:rPr>
                <w:t xml:space="preserve">of </w:t>
              </w:r>
            </w:ins>
            <w:del w:id="41" w:author="蒋创新" w:date="2023-04-19T16:23:00Z">
              <w:r>
                <w:delText>E</w:delText>
              </w:r>
            </w:del>
            <w:ins w:id="42"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43"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44" w:author="蒋创新" w:date="2023-04-19T16:23:00Z">
              <w:r>
                <w:rPr>
                  <w:rFonts w:eastAsia="SimSun" w:hint="eastAsia"/>
                  <w:lang w:eastAsia="zh-CN"/>
                </w:rPr>
                <w:t>From RAN1 perspective, t</w:t>
              </w:r>
            </w:ins>
            <w:ins w:id="45" w:author="蒋创新" w:date="2023-04-19T16:22:00Z">
              <w:r>
                <w:rPr>
                  <w:rFonts w:eastAsia="SimSun" w:hint="eastAsia"/>
                  <w:lang w:eastAsia="zh-CN"/>
                </w:rPr>
                <w:t xml:space="preserve">he value ranges </w:t>
              </w:r>
            </w:ins>
            <w:ins w:id="46" w:author="蒋创新" w:date="2023-04-19T16:23:00Z">
              <w:r>
                <w:rPr>
                  <w:rFonts w:eastAsia="SimSun" w:hint="eastAsia"/>
                  <w:lang w:eastAsia="zh-CN"/>
                </w:rPr>
                <w:t xml:space="preserve">of </w:t>
              </w:r>
            </w:ins>
            <w:del w:id="47" w:author="蒋创新" w:date="2023-04-19T16:23:00Z">
              <w:r>
                <w:delText>E</w:delText>
              </w:r>
            </w:del>
            <w:ins w:id="48"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49"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w:t>
      </w:r>
      <w:r w:rsidR="00275D56">
        <w:rPr>
          <w:szCs w:val="32"/>
        </w:rPr>
        <w:lastRenderedPageBreak/>
        <w:t>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50" w:author="蒋创新" w:date="2023-04-19T16:23:00Z">
        <w:r w:rsidRPr="00933CC3">
          <w:rPr>
            <w:rFonts w:eastAsia="SimSun" w:hint="eastAsia"/>
            <w:color w:val="FF0000"/>
            <w:lang w:eastAsia="zh-CN"/>
          </w:rPr>
          <w:t>From RAN1 perspective, t</w:t>
        </w:r>
      </w:ins>
      <w:ins w:id="51" w:author="蒋创新" w:date="2023-04-19T16:22:00Z">
        <w:r w:rsidRPr="00933CC3">
          <w:rPr>
            <w:rFonts w:eastAsia="SimSun" w:hint="eastAsia"/>
            <w:color w:val="FF0000"/>
            <w:lang w:eastAsia="zh-CN"/>
          </w:rPr>
          <w:t xml:space="preserve">he value ranges </w:t>
        </w:r>
      </w:ins>
      <w:ins w:id="52" w:author="蒋创新" w:date="2023-04-19T16:23:00Z">
        <w:r w:rsidRPr="00933CC3">
          <w:rPr>
            <w:rFonts w:eastAsia="SimSun" w:hint="eastAsia"/>
            <w:color w:val="FF0000"/>
            <w:lang w:eastAsia="zh-CN"/>
          </w:rPr>
          <w:t xml:space="preserve">of </w:t>
        </w:r>
      </w:ins>
      <w:del w:id="53" w:author="蒋创新" w:date="2023-04-19T16:23:00Z">
        <w:r>
          <w:delText>E</w:delText>
        </w:r>
      </w:del>
      <w:ins w:id="54"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933CC3">
        <w:rPr>
          <w:color w:val="FF0000"/>
        </w:rPr>
        <w:t>re</w:t>
      </w:r>
      <w:r>
        <w:t>used as a reference to derive the value range</w:t>
      </w:r>
      <w:ins w:id="55"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1FAA8EAE" w:rsidR="0003738B" w:rsidRDefault="0003738B" w:rsidP="007115FA">
            <w:pPr>
              <w:spacing w:after="0" w:line="240" w:lineRule="auto"/>
              <w:rPr>
                <w:lang w:eastAsia="zh-CN"/>
              </w:rPr>
            </w:pPr>
          </w:p>
        </w:tc>
        <w:tc>
          <w:tcPr>
            <w:tcW w:w="2678" w:type="dxa"/>
            <w:tcBorders>
              <w:top w:val="single" w:sz="4" w:space="0" w:color="auto"/>
              <w:left w:val="single" w:sz="4" w:space="0" w:color="auto"/>
              <w:bottom w:val="single" w:sz="4" w:space="0" w:color="auto"/>
              <w:right w:val="single" w:sz="4" w:space="0" w:color="auto"/>
            </w:tcBorders>
          </w:tcPr>
          <w:p w14:paraId="1DF83E2E" w14:textId="0EF6731B" w:rsidR="0003738B" w:rsidRDefault="0003738B" w:rsidP="007115FA">
            <w:pPr>
              <w:spacing w:after="0" w:line="240" w:lineRule="auto"/>
            </w:pP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0AE1FDDE" w14:textId="77777777" w:rsidR="00BE05DB" w:rsidRDefault="00257521">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257521">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257521">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257521">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EA794F6" w14:textId="77777777" w:rsidR="00BE05DB" w:rsidRDefault="00257521">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257521">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proofErr w:type="gramStart"/>
      <w:r>
        <w:rPr>
          <w:lang w:val="en-CA"/>
        </w:rPr>
        <w:lastRenderedPageBreak/>
        <w:t>Appendix :</w:t>
      </w:r>
      <w:proofErr w:type="gramEnd"/>
      <w:r>
        <w:rPr>
          <w:lang w:val="en-CA"/>
        </w:rPr>
        <w:t xml:space="preserve"> R1-2302282, “LS 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t>Summary of proposals, observations and LS reply from contributions for RAN1#112b-e</w:t>
      </w:r>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257521">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257521">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257521">
            <w:pPr>
              <w:autoSpaceDN w:val="0"/>
              <w:spacing w:after="120"/>
              <w:rPr>
                <w:rFonts w:eastAsia="SimSun"/>
                <w:lang w:eastAsia="zh-CN"/>
              </w:rPr>
            </w:pPr>
            <w:r>
              <w:rPr>
                <w:rFonts w:eastAsia="SimSun"/>
                <w:i/>
                <w:iCs/>
                <w:lang w:eastAsia="zh-CN"/>
              </w:rPr>
              <w:lastRenderedPageBreak/>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SimSun"/>
                <w:lang w:eastAsia="zh-CN"/>
              </w:rPr>
            </w:pPr>
            <w:r>
              <w:rPr>
                <w:rFonts w:eastAsia="SimSun"/>
                <w:lang w:eastAsia="zh-CN"/>
              </w:rPr>
              <w:lastRenderedPageBreak/>
              <w:t>UE Rx-Tx time difference measurement error</w:t>
            </w:r>
          </w:p>
        </w:tc>
        <w:tc>
          <w:tcPr>
            <w:tcW w:w="2694" w:type="dxa"/>
          </w:tcPr>
          <w:p w14:paraId="2A939A7C"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257521">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257521">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257521">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257521">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257521">
      <w:pPr>
        <w:pStyle w:val="Heading2"/>
        <w:numPr>
          <w:ilvl w:val="0"/>
          <w:numId w:val="0"/>
        </w:numPr>
        <w:ind w:left="576" w:hanging="576"/>
      </w:pPr>
      <w:r>
        <w:lastRenderedPageBreak/>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1D5492">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55pt;height:38.35pt;mso-width-percent:0;mso-height-percent:0;mso-width-percent:0;mso-height-percent:0" o:ole="">
            <v:imagedata r:id="rId12" o:title=""/>
          </v:shape>
          <o:OLEObject Type="Embed" ProgID="Equation.3" ShapeID="_x0000_i1025" DrawAspect="Content" ObjectID="_1743486663"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1D5492">
        <w:rPr>
          <w:rFonts w:ascii="Times New Roman" w:hAnsi="Times New Roman"/>
          <w:noProof/>
          <w:position w:val="-28"/>
          <w:sz w:val="20"/>
        </w:rPr>
        <w:object w:dxaOrig="1626" w:dyaOrig="663" w14:anchorId="62A7A76F">
          <v:shape id="_x0000_i1026" type="#_x0000_t75" alt="" style="width:81.8pt;height:33.65pt;mso-width-percent:0;mso-height-percent:0;mso-width-percent:0;mso-height-percent:0" o:ole="">
            <v:imagedata r:id="rId14" o:title=""/>
          </v:shape>
          <o:OLEObject Type="Embed" ProgID="Equation.3" ShapeID="_x0000_i1026" DrawAspect="Content" ObjectID="_1743486664"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1D5492">
        <w:rPr>
          <w:rFonts w:ascii="Times New Roman" w:hAnsi="Times New Roman"/>
          <w:noProof/>
          <w:position w:val="-10"/>
          <w:sz w:val="20"/>
        </w:rPr>
        <w:object w:dxaOrig="751" w:dyaOrig="389" w14:anchorId="54CF2B82">
          <v:shape id="_x0000_i1027" type="#_x0000_t75" alt="" style="width:37.85pt;height:18.7pt;mso-width-percent:0;mso-height-percent:0;mso-width-percent:0;mso-height-percent:0" o:ole="">
            <v:imagedata r:id="rId16" o:title=""/>
          </v:shape>
          <o:OLEObject Type="Embed" ProgID="Equation.3" ShapeID="_x0000_i1027" DrawAspect="Content" ObjectID="_1743486665"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1D5492">
        <w:rPr>
          <w:noProof/>
          <w:position w:val="-28"/>
          <w:sz w:val="20"/>
        </w:rPr>
        <w:object w:dxaOrig="2067" w:dyaOrig="663" w14:anchorId="2AC5006E">
          <v:shape id="_x0000_i1028" type="#_x0000_t75" alt="" style="width:103.8pt;height:33.65pt;mso-width-percent:0;mso-height-percent:0;mso-width-percent:0;mso-height-percent:0" o:ole="">
            <v:imagedata r:id="rId18" o:title=""/>
          </v:shape>
          <o:OLEObject Type="Embed" ProgID="Equation.3" ShapeID="_x0000_i1028" DrawAspect="Content" ObjectID="_1743486666" r:id="rId19"/>
        </w:object>
      </w:r>
      <w:r>
        <w:rPr>
          <w:rFonts w:ascii="Times New Roman" w:eastAsia="SimSun"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zero</w:t>
      </w:r>
    </w:p>
    <w:p w14:paraId="5F53EF31" w14:textId="77777777" w:rsidR="00BE05DB" w:rsidRDefault="00257521">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257521">
      <w:pPr>
        <w:rPr>
          <w:lang w:val="en-CA" w:eastAsia="zh-CN"/>
        </w:rPr>
      </w:pPr>
      <w:r>
        <w:rPr>
          <w:lang w:val="en-CA" w:eastAsia="zh-CN"/>
        </w:rPr>
        <w:t xml:space="preserve">Proposal 4: References for derivation of the value range for the standard deviation for error sources shown in Table 6.1.1-2 in TR 38.859 can be uncertainty or quality indicator in specification, e.g., nr-TimingQuality </w:t>
      </w:r>
      <w:r>
        <w:rPr>
          <w:lang w:val="en-CA" w:eastAsia="zh-CN"/>
        </w:rPr>
        <w:lastRenderedPageBreak/>
        <w:t>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perspective. </w:t>
      </w:r>
    </w:p>
    <w:p w14:paraId="40218DB7" w14:textId="77777777" w:rsidR="00BE05DB" w:rsidRDefault="00257521">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t>[6, Huawei, HiSilicon]</w:t>
      </w:r>
    </w:p>
    <w:p w14:paraId="45897EB8" w14:textId="77777777" w:rsidR="00BE05DB" w:rsidRDefault="00257521">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257521">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257521">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257521">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257521">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257521">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t>[8, Samsung]</w:t>
      </w:r>
    </w:p>
    <w:p w14:paraId="73E54877" w14:textId="77777777" w:rsidR="00BE05DB" w:rsidRDefault="00257521">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E0850" w14:textId="77777777" w:rsidR="0031715B" w:rsidRDefault="0031715B">
      <w:pPr>
        <w:spacing w:line="240" w:lineRule="auto"/>
      </w:pPr>
      <w:r>
        <w:separator/>
      </w:r>
    </w:p>
  </w:endnote>
  <w:endnote w:type="continuationSeparator" w:id="0">
    <w:p w14:paraId="5992CBA1" w14:textId="77777777" w:rsidR="0031715B" w:rsidRDefault="003171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8F5A9" w14:textId="77777777" w:rsidR="0031715B" w:rsidRDefault="0031715B">
      <w:pPr>
        <w:spacing w:after="0"/>
      </w:pPr>
      <w:r>
        <w:separator/>
      </w:r>
    </w:p>
  </w:footnote>
  <w:footnote w:type="continuationSeparator" w:id="0">
    <w:p w14:paraId="145ECB17" w14:textId="77777777" w:rsidR="0031715B" w:rsidRDefault="003171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1677417">
    <w:abstractNumId w:val="7"/>
  </w:num>
  <w:num w:numId="2" w16cid:durableId="2092117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682176">
    <w:abstractNumId w:val="3"/>
  </w:num>
  <w:num w:numId="4" w16cid:durableId="624389788">
    <w:abstractNumId w:val="10"/>
  </w:num>
  <w:num w:numId="5" w16cid:durableId="2063865478">
    <w:abstractNumId w:val="8"/>
  </w:num>
  <w:num w:numId="6" w16cid:durableId="1284070558">
    <w:abstractNumId w:val="5"/>
  </w:num>
  <w:num w:numId="7" w16cid:durableId="1921719413">
    <w:abstractNumId w:val="15"/>
  </w:num>
  <w:num w:numId="8" w16cid:durableId="94718930">
    <w:abstractNumId w:val="2"/>
  </w:num>
  <w:num w:numId="9" w16cid:durableId="1392266698">
    <w:abstractNumId w:val="6"/>
  </w:num>
  <w:num w:numId="10" w16cid:durableId="535973321">
    <w:abstractNumId w:val="9"/>
  </w:num>
  <w:num w:numId="11" w16cid:durableId="886454606">
    <w:abstractNumId w:val="14"/>
  </w:num>
  <w:num w:numId="12" w16cid:durableId="1646351335">
    <w:abstractNumId w:val="4"/>
  </w:num>
  <w:num w:numId="13" w16cid:durableId="1394237067">
    <w:abstractNumId w:val="0"/>
  </w:num>
  <w:num w:numId="14" w16cid:durableId="451628273">
    <w:abstractNumId w:val="1"/>
  </w:num>
  <w:num w:numId="15" w16cid:durableId="2061438979">
    <w:abstractNumId w:val="11"/>
  </w:num>
  <w:num w:numId="16" w16cid:durableId="264731705">
    <w:abstractNumId w:val="13"/>
  </w:num>
  <w:num w:numId="17" w16cid:durableId="96603585">
    <w:abstractNumId w:val="7"/>
  </w:num>
  <w:num w:numId="18" w16cid:durableId="1239827672">
    <w:abstractNumId w:val="7"/>
  </w:num>
  <w:num w:numId="19" w16cid:durableId="123196706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8</Pages>
  <Words>5694</Words>
  <Characters>3245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Chatterjee, Debdeep</cp:lastModifiedBy>
  <cp:revision>5</cp:revision>
  <dcterms:created xsi:type="dcterms:W3CDTF">2023-04-20T13:48:00Z</dcterms:created>
  <dcterms:modified xsi:type="dcterms:W3CDTF">2023-04-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